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05F419" w14:textId="5F724AEE" w:rsidR="00DF0FFC" w:rsidRPr="00395930" w:rsidRDefault="00DF0FFC">
      <w:pPr>
        <w:spacing w:after="0"/>
        <w:rPr>
          <w:sz w:val="24"/>
          <w:szCs w:val="24"/>
        </w:rPr>
      </w:pPr>
    </w:p>
    <w:p w14:paraId="22436221" w14:textId="2C8CA491" w:rsidR="00DF0FFC" w:rsidRPr="00395930" w:rsidRDefault="00395930" w:rsidP="00395930">
      <w:pPr>
        <w:tabs>
          <w:tab w:val="left" w:pos="486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</w:p>
    <w:p w14:paraId="01E3E75C" w14:textId="77777777" w:rsidR="00370F4F" w:rsidRPr="00395930" w:rsidRDefault="00370F4F">
      <w:pPr>
        <w:spacing w:after="0"/>
        <w:rPr>
          <w:sz w:val="24"/>
          <w:szCs w:val="24"/>
        </w:rPr>
      </w:pPr>
    </w:p>
    <w:p w14:paraId="6ED913F3" w14:textId="77777777" w:rsidR="005F5F4E" w:rsidRPr="00395930" w:rsidRDefault="005F5F4E">
      <w:pPr>
        <w:spacing w:after="0"/>
        <w:rPr>
          <w:sz w:val="24"/>
          <w:szCs w:val="24"/>
        </w:rPr>
      </w:pPr>
    </w:p>
    <w:p w14:paraId="62E5DAD7" w14:textId="77777777" w:rsidR="005F5F4E" w:rsidRPr="00395930" w:rsidRDefault="00BF1C27">
      <w:pPr>
        <w:jc w:val="center"/>
        <w:rPr>
          <w:b/>
          <w:bCs/>
          <w:sz w:val="24"/>
          <w:szCs w:val="24"/>
        </w:rPr>
      </w:pPr>
      <w:r w:rsidRPr="00395930">
        <w:rPr>
          <w:b/>
          <w:bCs/>
          <w:sz w:val="24"/>
          <w:szCs w:val="24"/>
        </w:rPr>
        <w:t>ANEXO VI - TERMO DE APROVAÇÃO</w:t>
      </w:r>
    </w:p>
    <w:p w14:paraId="27094C7D" w14:textId="77777777" w:rsidR="005F5F4E" w:rsidRPr="00395930" w:rsidRDefault="005F5F4E">
      <w:pPr>
        <w:rPr>
          <w:sz w:val="24"/>
          <w:szCs w:val="24"/>
        </w:rPr>
      </w:pPr>
    </w:p>
    <w:p w14:paraId="2AC81DD8" w14:textId="04FD7DA3" w:rsidR="005F5F4E" w:rsidRPr="00395930" w:rsidRDefault="00BF1C27">
      <w:pPr>
        <w:jc w:val="center"/>
        <w:rPr>
          <w:sz w:val="24"/>
          <w:szCs w:val="24"/>
        </w:rPr>
      </w:pPr>
      <w:r w:rsidRPr="00395930">
        <w:rPr>
          <w:sz w:val="24"/>
          <w:szCs w:val="24"/>
        </w:rPr>
        <w:t>TERMO DE APROVAÇÃO</w:t>
      </w:r>
    </w:p>
    <w:p w14:paraId="0BC98067" w14:textId="77777777" w:rsidR="00395930" w:rsidRPr="00395930" w:rsidRDefault="00395930">
      <w:pPr>
        <w:jc w:val="center"/>
        <w:rPr>
          <w:sz w:val="24"/>
          <w:szCs w:val="24"/>
        </w:rPr>
      </w:pPr>
    </w:p>
    <w:p w14:paraId="5A2DB76A" w14:textId="6A32184E" w:rsidR="005F5F4E" w:rsidRPr="00395930" w:rsidRDefault="00BF1C27" w:rsidP="00395930">
      <w:pPr>
        <w:spacing w:line="360" w:lineRule="auto"/>
        <w:rPr>
          <w:sz w:val="24"/>
          <w:szCs w:val="24"/>
        </w:rPr>
      </w:pPr>
      <w:r w:rsidRPr="00395930">
        <w:rPr>
          <w:sz w:val="24"/>
          <w:szCs w:val="24"/>
        </w:rPr>
        <w:t>Eu, Prof.</w:t>
      </w:r>
      <w:r w:rsidR="00395930" w:rsidRPr="00395930">
        <w:rPr>
          <w:sz w:val="24"/>
          <w:szCs w:val="24"/>
        </w:rPr>
        <w:t xml:space="preserve">(a) </w:t>
      </w:r>
      <w:sdt>
        <w:sdtPr>
          <w:rPr>
            <w:sz w:val="24"/>
            <w:szCs w:val="24"/>
          </w:rPr>
          <w:id w:val="317456301"/>
          <w:placeholder>
            <w:docPart w:val="DefaultPlaceholder_-1854013440"/>
          </w:placeholder>
          <w:showingPlcHdr/>
          <w:text/>
        </w:sdtPr>
        <w:sdtEndPr/>
        <w:sdtContent>
          <w:r w:rsidR="00395930" w:rsidRPr="00395930">
            <w:rPr>
              <w:rStyle w:val="TextodoEspaoReservado"/>
              <w:sz w:val="24"/>
              <w:szCs w:val="24"/>
              <w:u w:val="single"/>
            </w:rPr>
            <w:t>Clique ou toque aqui para inserir o texto.</w:t>
          </w:r>
        </w:sdtContent>
      </w:sdt>
      <w:r w:rsidR="006224BE" w:rsidRPr="00395930">
        <w:rPr>
          <w:sz w:val="24"/>
          <w:szCs w:val="24"/>
        </w:rPr>
        <w:t xml:space="preserve">, </w:t>
      </w:r>
      <w:r w:rsidRPr="00395930">
        <w:rPr>
          <w:sz w:val="24"/>
          <w:szCs w:val="24"/>
        </w:rPr>
        <w:t xml:space="preserve">declaro que </w:t>
      </w:r>
      <w:r w:rsidR="00395930" w:rsidRPr="00395930">
        <w:rPr>
          <w:sz w:val="24"/>
          <w:szCs w:val="24"/>
        </w:rPr>
        <w:t>o(</w:t>
      </w:r>
      <w:r w:rsidR="006224BE" w:rsidRPr="00395930">
        <w:rPr>
          <w:sz w:val="24"/>
          <w:szCs w:val="24"/>
        </w:rPr>
        <w:t>a</w:t>
      </w:r>
      <w:r w:rsidR="00395930" w:rsidRPr="00395930">
        <w:rPr>
          <w:sz w:val="24"/>
          <w:szCs w:val="24"/>
        </w:rPr>
        <w:t>)</w:t>
      </w:r>
      <w:r w:rsidR="006224BE" w:rsidRPr="00395930">
        <w:rPr>
          <w:sz w:val="24"/>
          <w:szCs w:val="24"/>
        </w:rPr>
        <w:t xml:space="preserve"> alun</w:t>
      </w:r>
      <w:r w:rsidR="00395930" w:rsidRPr="00395930">
        <w:rPr>
          <w:sz w:val="24"/>
          <w:szCs w:val="24"/>
        </w:rPr>
        <w:t>o(</w:t>
      </w:r>
      <w:r w:rsidR="006224BE" w:rsidRPr="00395930">
        <w:rPr>
          <w:sz w:val="24"/>
          <w:szCs w:val="24"/>
        </w:rPr>
        <w:t>a</w:t>
      </w:r>
      <w:r w:rsidR="00395930" w:rsidRPr="00395930">
        <w:rPr>
          <w:sz w:val="24"/>
          <w:szCs w:val="24"/>
        </w:rPr>
        <w:t>)</w:t>
      </w:r>
      <w:r w:rsidR="006224BE" w:rsidRPr="00395930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1664151382"/>
          <w:placeholder>
            <w:docPart w:val="DefaultPlaceholder_-1854013440"/>
          </w:placeholder>
          <w:showingPlcHdr/>
          <w:text/>
        </w:sdtPr>
        <w:sdtEndPr/>
        <w:sdtContent>
          <w:r w:rsidR="00395930" w:rsidRPr="00395930">
            <w:rPr>
              <w:rStyle w:val="TextodoEspaoReservado"/>
              <w:sz w:val="24"/>
              <w:szCs w:val="24"/>
              <w:u w:val="single"/>
            </w:rPr>
            <w:t>Clique ou toque aqui para inserir o texto.</w:t>
          </w:r>
        </w:sdtContent>
      </w:sdt>
      <w:r w:rsidRPr="00395930">
        <w:rPr>
          <w:sz w:val="24"/>
          <w:szCs w:val="24"/>
        </w:rPr>
        <w:t>efetuou as correções pertinentes encaminhadas pela banca examinadora do Trabalho de Conclusão de Curso intitulado:</w:t>
      </w:r>
      <w:r w:rsidR="00395930" w:rsidRPr="00395930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1240591932"/>
          <w:placeholder>
            <w:docPart w:val="DefaultPlaceholder_-1854013440"/>
          </w:placeholder>
          <w:showingPlcHdr/>
          <w:text/>
        </w:sdtPr>
        <w:sdtEndPr/>
        <w:sdtContent>
          <w:r w:rsidR="00395930" w:rsidRPr="00395930">
            <w:rPr>
              <w:rStyle w:val="TextodoEspaoReservado"/>
              <w:sz w:val="24"/>
              <w:szCs w:val="24"/>
            </w:rPr>
            <w:t>Clique ou toque aqui para inserir o texto.</w:t>
          </w:r>
        </w:sdtContent>
      </w:sdt>
      <w:r w:rsidR="00395930" w:rsidRPr="00395930">
        <w:rPr>
          <w:sz w:val="24"/>
          <w:szCs w:val="24"/>
        </w:rPr>
        <w:t xml:space="preserve"> </w:t>
      </w:r>
      <w:r w:rsidRPr="00395930">
        <w:rPr>
          <w:sz w:val="24"/>
          <w:szCs w:val="24"/>
        </w:rPr>
        <w:t xml:space="preserve">e autorizo a Coordenação do Curso de Graduação em Engenharia em Transportes aceitar a versão final impressa, bem como o lançamento da nota final </w:t>
      </w:r>
      <w:r w:rsidR="006224BE" w:rsidRPr="00395930">
        <w:rPr>
          <w:sz w:val="24"/>
          <w:szCs w:val="24"/>
        </w:rPr>
        <w:t>d</w:t>
      </w:r>
      <w:r w:rsidR="00395930" w:rsidRPr="00395930">
        <w:rPr>
          <w:sz w:val="24"/>
          <w:szCs w:val="24"/>
        </w:rPr>
        <w:t>o(</w:t>
      </w:r>
      <w:r w:rsidR="006224BE" w:rsidRPr="00395930">
        <w:rPr>
          <w:sz w:val="24"/>
          <w:szCs w:val="24"/>
        </w:rPr>
        <w:t>a</w:t>
      </w:r>
      <w:r w:rsidR="00395930" w:rsidRPr="00395930">
        <w:rPr>
          <w:sz w:val="24"/>
          <w:szCs w:val="24"/>
        </w:rPr>
        <w:t>)</w:t>
      </w:r>
      <w:r w:rsidRPr="00395930">
        <w:rPr>
          <w:sz w:val="24"/>
          <w:szCs w:val="24"/>
        </w:rPr>
        <w:t xml:space="preserve"> referid</w:t>
      </w:r>
      <w:r w:rsidR="00395930" w:rsidRPr="00395930">
        <w:rPr>
          <w:sz w:val="24"/>
          <w:szCs w:val="24"/>
        </w:rPr>
        <w:t>o(a)</w:t>
      </w:r>
      <w:r w:rsidR="006224BE" w:rsidRPr="00395930">
        <w:rPr>
          <w:sz w:val="24"/>
          <w:szCs w:val="24"/>
        </w:rPr>
        <w:t xml:space="preserve"> </w:t>
      </w:r>
      <w:r w:rsidRPr="00395930">
        <w:rPr>
          <w:sz w:val="24"/>
          <w:szCs w:val="24"/>
        </w:rPr>
        <w:t>alun</w:t>
      </w:r>
      <w:r w:rsidR="00395930" w:rsidRPr="00395930">
        <w:rPr>
          <w:sz w:val="24"/>
          <w:szCs w:val="24"/>
        </w:rPr>
        <w:t>o(a)</w:t>
      </w:r>
      <w:r w:rsidRPr="00395930">
        <w:rPr>
          <w:sz w:val="24"/>
          <w:szCs w:val="24"/>
        </w:rPr>
        <w:t xml:space="preserve"> no diário da disciplina de Trabalho de Conclusão de Curso II.</w:t>
      </w:r>
    </w:p>
    <w:p w14:paraId="26E25672" w14:textId="77777777" w:rsidR="005F5F4E" w:rsidRPr="00395930" w:rsidRDefault="005F5F4E">
      <w:pPr>
        <w:rPr>
          <w:sz w:val="24"/>
          <w:szCs w:val="24"/>
        </w:rPr>
      </w:pPr>
    </w:p>
    <w:p w14:paraId="541B0D55" w14:textId="61589365" w:rsidR="005F5F4E" w:rsidRPr="00395930" w:rsidRDefault="00BF1C27">
      <w:pPr>
        <w:jc w:val="right"/>
        <w:rPr>
          <w:sz w:val="24"/>
          <w:szCs w:val="24"/>
        </w:rPr>
      </w:pPr>
      <w:r w:rsidRPr="00395930">
        <w:rPr>
          <w:sz w:val="24"/>
          <w:szCs w:val="24"/>
        </w:rPr>
        <w:t xml:space="preserve">Belo Horizonte, </w:t>
      </w:r>
      <w:sdt>
        <w:sdtPr>
          <w:rPr>
            <w:sz w:val="24"/>
            <w:szCs w:val="24"/>
          </w:rPr>
          <w:id w:val="1582410515"/>
          <w:placeholder>
            <w:docPart w:val="DefaultPlaceholder_-1854013437"/>
          </w:placeholder>
          <w:showingPlcHdr/>
          <w:date>
            <w:dateFormat w:val="dd/MM/yyyy"/>
            <w:lid w:val="pt-BR"/>
            <w:storeMappedDataAs w:val="dateTime"/>
            <w:calendar w:val="gregorian"/>
          </w:date>
        </w:sdtPr>
        <w:sdtContent>
          <w:r w:rsidR="00143086" w:rsidRPr="00152F31">
            <w:rPr>
              <w:rStyle w:val="TextodoEspaoReservado"/>
            </w:rPr>
            <w:t>Clique ou toque aqui para inserir uma data.</w:t>
          </w:r>
        </w:sdtContent>
      </w:sdt>
    </w:p>
    <w:p w14:paraId="2CDB5F61" w14:textId="223E7CD3" w:rsidR="005F5F4E" w:rsidRPr="00395930" w:rsidRDefault="005F5F4E">
      <w:pPr>
        <w:rPr>
          <w:sz w:val="24"/>
          <w:szCs w:val="24"/>
        </w:rPr>
      </w:pPr>
    </w:p>
    <w:p w14:paraId="03C899EA" w14:textId="24B84516" w:rsidR="00395930" w:rsidRDefault="00395930">
      <w:pPr>
        <w:rPr>
          <w:sz w:val="24"/>
          <w:szCs w:val="24"/>
        </w:rPr>
      </w:pPr>
    </w:p>
    <w:p w14:paraId="4C3F1EC7" w14:textId="77777777" w:rsidR="00395930" w:rsidRPr="00395930" w:rsidRDefault="00395930">
      <w:pPr>
        <w:rPr>
          <w:sz w:val="24"/>
          <w:szCs w:val="24"/>
        </w:rPr>
      </w:pPr>
    </w:p>
    <w:p w14:paraId="76E6DC7C" w14:textId="77777777" w:rsidR="005F5F4E" w:rsidRPr="00395930" w:rsidRDefault="005F5F4E">
      <w:pPr>
        <w:rPr>
          <w:sz w:val="24"/>
          <w:szCs w:val="24"/>
        </w:rPr>
      </w:pPr>
    </w:p>
    <w:p w14:paraId="11A56F7F" w14:textId="2D0E9425" w:rsidR="005F5F4E" w:rsidRPr="00395930" w:rsidRDefault="00BF1C27">
      <w:pPr>
        <w:spacing w:after="0"/>
        <w:jc w:val="center"/>
        <w:rPr>
          <w:sz w:val="24"/>
          <w:szCs w:val="24"/>
        </w:rPr>
      </w:pPr>
      <w:r w:rsidRPr="00395930">
        <w:rPr>
          <w:sz w:val="24"/>
          <w:szCs w:val="24"/>
        </w:rPr>
        <w:t>________________________</w:t>
      </w:r>
      <w:r w:rsidR="00395930" w:rsidRPr="00395930">
        <w:rPr>
          <w:sz w:val="24"/>
          <w:szCs w:val="24"/>
        </w:rPr>
        <w:t>__________</w:t>
      </w:r>
      <w:r w:rsidRPr="00395930">
        <w:rPr>
          <w:sz w:val="24"/>
          <w:szCs w:val="24"/>
        </w:rPr>
        <w:t>___________</w:t>
      </w:r>
    </w:p>
    <w:p w14:paraId="12B304BA" w14:textId="77777777" w:rsidR="005F5F4E" w:rsidRPr="00395930" w:rsidRDefault="00BF1C27" w:rsidP="00395930">
      <w:pPr>
        <w:spacing w:before="240" w:after="0" w:line="360" w:lineRule="auto"/>
        <w:jc w:val="center"/>
        <w:rPr>
          <w:sz w:val="24"/>
          <w:szCs w:val="24"/>
        </w:rPr>
      </w:pPr>
      <w:r w:rsidRPr="00395930">
        <w:rPr>
          <w:sz w:val="24"/>
          <w:szCs w:val="24"/>
        </w:rPr>
        <w:t>Professor orientador</w:t>
      </w:r>
    </w:p>
    <w:sectPr w:rsidR="005F5F4E" w:rsidRPr="00395930">
      <w:headerReference w:type="default" r:id="rId7"/>
      <w:footerReference w:type="default" r:id="rId8"/>
      <w:pgSz w:w="11906" w:h="16838"/>
      <w:pgMar w:top="1417" w:right="1701" w:bottom="1417" w:left="1701" w:header="708" w:footer="708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D8EC77" w14:textId="77777777" w:rsidR="008143B5" w:rsidRDefault="008143B5">
      <w:pPr>
        <w:spacing w:after="0"/>
      </w:pPr>
      <w:r>
        <w:separator/>
      </w:r>
    </w:p>
  </w:endnote>
  <w:endnote w:type="continuationSeparator" w:id="0">
    <w:p w14:paraId="5CC5B0DD" w14:textId="77777777" w:rsidR="008143B5" w:rsidRDefault="008143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4DF22B" w14:textId="77777777" w:rsidR="005F5F4E" w:rsidRDefault="00BF1C27">
    <w:pPr>
      <w:pStyle w:val="Rodap"/>
      <w:jc w:val="right"/>
    </w:pPr>
    <w:r>
      <w:rPr>
        <w:sz w:val="20"/>
        <w:szCs w:val="20"/>
      </w:rPr>
      <w:t>Aprovada na 26ª Reunião do Colegiado do curso de graduação em Engenharia de Transport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67DE1B" w14:textId="77777777" w:rsidR="008143B5" w:rsidRDefault="008143B5">
      <w:pPr>
        <w:spacing w:after="0"/>
      </w:pPr>
      <w:r>
        <w:separator/>
      </w:r>
    </w:p>
  </w:footnote>
  <w:footnote w:type="continuationSeparator" w:id="0">
    <w:p w14:paraId="7933170D" w14:textId="77777777" w:rsidR="008143B5" w:rsidRDefault="008143B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E43AF" w14:textId="77777777" w:rsidR="005F5F4E" w:rsidRDefault="00BF1C27">
    <w:pPr>
      <w:spacing w:after="0"/>
      <w:jc w:val="center"/>
      <w:rPr>
        <w:rFonts w:cs="Arial"/>
      </w:rPr>
    </w:pPr>
    <w:r>
      <w:rPr>
        <w:noProof/>
      </w:rPr>
      <w:drawing>
        <wp:inline distT="0" distB="0" distL="0" distR="1270" wp14:anchorId="7C0A1255" wp14:editId="296E4BA7">
          <wp:extent cx="799465" cy="788670"/>
          <wp:effectExtent l="0" t="0" r="0" b="0"/>
          <wp:docPr id="10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m 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99465" cy="7886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5078F0E" w14:textId="77777777" w:rsidR="005F5F4E" w:rsidRDefault="00BF1C27">
    <w:pPr>
      <w:spacing w:after="0"/>
      <w:jc w:val="center"/>
      <w:rPr>
        <w:rFonts w:cs="Arial"/>
      </w:rPr>
    </w:pPr>
    <w:r>
      <w:rPr>
        <w:rFonts w:cs="Arial"/>
      </w:rPr>
      <w:t>MINISTÉRIO DA EDUCAÇÃO</w:t>
    </w:r>
  </w:p>
  <w:p w14:paraId="7E07D6F0" w14:textId="77777777" w:rsidR="005F5F4E" w:rsidRDefault="00BF1C27">
    <w:pPr>
      <w:spacing w:after="0"/>
      <w:jc w:val="center"/>
      <w:rPr>
        <w:rFonts w:cs="Arial"/>
      </w:rPr>
    </w:pPr>
    <w:r>
      <w:rPr>
        <w:rFonts w:cs="Arial"/>
      </w:rPr>
      <w:t>CENTRO FEDERAL DE EDUCAÇÃO TECNOLÓGICA DE MINAS GERAIS</w:t>
    </w:r>
  </w:p>
  <w:p w14:paraId="0DCDA0A3" w14:textId="77777777" w:rsidR="005F5F4E" w:rsidRDefault="00BF1C27">
    <w:pPr>
      <w:spacing w:after="0"/>
      <w:jc w:val="center"/>
      <w:rPr>
        <w:rFonts w:cs="Arial"/>
      </w:rPr>
    </w:pPr>
    <w:r>
      <w:rPr>
        <w:rFonts w:cs="Arial"/>
      </w:rPr>
      <w:t>COLEGIADO DO CURSO DE ENGENHARIA DE TRANSPORTES</w:t>
    </w:r>
  </w:p>
  <w:p w14:paraId="249852FA" w14:textId="77777777" w:rsidR="005F5F4E" w:rsidRDefault="005F5F4E">
    <w:pPr>
      <w:spacing w:after="0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NrMwMTQyNbUwMzFR0lEKTi0uzszPAykwqwUAUeK24iwAAAA="/>
  </w:docVars>
  <w:rsids>
    <w:rsidRoot w:val="005F5F4E"/>
    <w:rsid w:val="00017BFB"/>
    <w:rsid w:val="0004528B"/>
    <w:rsid w:val="000D00DF"/>
    <w:rsid w:val="000E4E85"/>
    <w:rsid w:val="00143086"/>
    <w:rsid w:val="001B26E1"/>
    <w:rsid w:val="001C0B55"/>
    <w:rsid w:val="0025401C"/>
    <w:rsid w:val="002B6E9A"/>
    <w:rsid w:val="002D251B"/>
    <w:rsid w:val="002E23F3"/>
    <w:rsid w:val="002E6FEA"/>
    <w:rsid w:val="002F05E3"/>
    <w:rsid w:val="00356494"/>
    <w:rsid w:val="00370F4F"/>
    <w:rsid w:val="003730A6"/>
    <w:rsid w:val="00395930"/>
    <w:rsid w:val="003A1FB6"/>
    <w:rsid w:val="003A34BB"/>
    <w:rsid w:val="003A6919"/>
    <w:rsid w:val="00432B4B"/>
    <w:rsid w:val="004A1254"/>
    <w:rsid w:val="005222F1"/>
    <w:rsid w:val="00522C44"/>
    <w:rsid w:val="00525A09"/>
    <w:rsid w:val="005374BF"/>
    <w:rsid w:val="00540CAD"/>
    <w:rsid w:val="00562635"/>
    <w:rsid w:val="005A4386"/>
    <w:rsid w:val="005E5C98"/>
    <w:rsid w:val="005F5A0D"/>
    <w:rsid w:val="005F5F4E"/>
    <w:rsid w:val="006133E5"/>
    <w:rsid w:val="006224BE"/>
    <w:rsid w:val="00645F7A"/>
    <w:rsid w:val="007243FC"/>
    <w:rsid w:val="007A2473"/>
    <w:rsid w:val="007B231D"/>
    <w:rsid w:val="007F478B"/>
    <w:rsid w:val="008143B5"/>
    <w:rsid w:val="0082719B"/>
    <w:rsid w:val="00857FAB"/>
    <w:rsid w:val="00870AA5"/>
    <w:rsid w:val="008764EF"/>
    <w:rsid w:val="008F5445"/>
    <w:rsid w:val="00916F4B"/>
    <w:rsid w:val="00953991"/>
    <w:rsid w:val="009B6AD2"/>
    <w:rsid w:val="00A546CC"/>
    <w:rsid w:val="00A74239"/>
    <w:rsid w:val="00AA0FC8"/>
    <w:rsid w:val="00B201F8"/>
    <w:rsid w:val="00B24C56"/>
    <w:rsid w:val="00BF1C27"/>
    <w:rsid w:val="00C46AF1"/>
    <w:rsid w:val="00CB4959"/>
    <w:rsid w:val="00D02C17"/>
    <w:rsid w:val="00D14FA7"/>
    <w:rsid w:val="00D533B0"/>
    <w:rsid w:val="00DB63B7"/>
    <w:rsid w:val="00DD1833"/>
    <w:rsid w:val="00DF0FFC"/>
    <w:rsid w:val="00E32F6C"/>
    <w:rsid w:val="00EB0C27"/>
    <w:rsid w:val="00EC4064"/>
    <w:rsid w:val="00F271CF"/>
    <w:rsid w:val="00F572CE"/>
    <w:rsid w:val="00F743E4"/>
    <w:rsid w:val="00FB1561"/>
    <w:rsid w:val="00FC5E23"/>
    <w:rsid w:val="00FD4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36168D"/>
  <w15:docId w15:val="{5982FD02-6576-784E-A8EE-128AD0E33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6270"/>
    <w:pPr>
      <w:spacing w:after="360" w:line="240" w:lineRule="auto"/>
      <w:jc w:val="both"/>
    </w:pPr>
    <w:rPr>
      <w:rFonts w:ascii="Arial" w:hAnsi="Arial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bealhoChar">
    <w:name w:val="Cabeçalho Char"/>
    <w:basedOn w:val="Fontepargpadro"/>
    <w:link w:val="Cabealho"/>
    <w:uiPriority w:val="99"/>
    <w:qFormat/>
    <w:rsid w:val="00F214C8"/>
  </w:style>
  <w:style w:type="character" w:customStyle="1" w:styleId="RodapChar">
    <w:name w:val="Rodapé Char"/>
    <w:basedOn w:val="Fontepargpadro"/>
    <w:link w:val="Rodap"/>
    <w:uiPriority w:val="99"/>
    <w:qFormat/>
    <w:rsid w:val="00F214C8"/>
  </w:style>
  <w:style w:type="paragraph" w:styleId="Ttulo">
    <w:name w:val="Title"/>
    <w:basedOn w:val="Normal"/>
    <w:next w:val="Corpodetexto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Corpodetexto">
    <w:name w:val="Body Text"/>
    <w:basedOn w:val="Normal"/>
    <w:pPr>
      <w:spacing w:after="140" w:line="288" w:lineRule="auto"/>
    </w:pPr>
  </w:style>
  <w:style w:type="paragraph" w:styleId="Lista">
    <w:name w:val="List"/>
    <w:basedOn w:val="Corpodetexto"/>
    <w:rPr>
      <w:rFonts w:cs="Lucida Sans"/>
    </w:rPr>
  </w:style>
  <w:style w:type="paragraph" w:styleId="Legenda">
    <w:name w:val="caption"/>
    <w:basedOn w:val="Normal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Lucida Sans"/>
    </w:rPr>
  </w:style>
  <w:style w:type="paragraph" w:styleId="Cabealho">
    <w:name w:val="header"/>
    <w:basedOn w:val="Normal"/>
    <w:link w:val="CabealhoChar"/>
    <w:uiPriority w:val="99"/>
    <w:unhideWhenUsed/>
    <w:rsid w:val="00F214C8"/>
    <w:pPr>
      <w:tabs>
        <w:tab w:val="center" w:pos="4252"/>
        <w:tab w:val="right" w:pos="8504"/>
      </w:tabs>
      <w:spacing w:after="0"/>
    </w:pPr>
  </w:style>
  <w:style w:type="paragraph" w:styleId="Rodap">
    <w:name w:val="footer"/>
    <w:basedOn w:val="Normal"/>
    <w:link w:val="RodapChar"/>
    <w:uiPriority w:val="99"/>
    <w:unhideWhenUsed/>
    <w:rsid w:val="00F214C8"/>
    <w:pPr>
      <w:tabs>
        <w:tab w:val="center" w:pos="4252"/>
        <w:tab w:val="right" w:pos="8504"/>
      </w:tabs>
      <w:spacing w:after="0"/>
    </w:pPr>
  </w:style>
  <w:style w:type="paragraph" w:customStyle="1" w:styleId="Default">
    <w:name w:val="Default"/>
    <w:qFormat/>
    <w:rsid w:val="005007FE"/>
    <w:pPr>
      <w:spacing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customStyle="1" w:styleId="DatadoCD">
    <w:name w:val="Data do CD"/>
    <w:basedOn w:val="Normal"/>
    <w:qFormat/>
    <w:rsid w:val="00D96C3E"/>
    <w:pPr>
      <w:spacing w:after="0"/>
      <w:jc w:val="left"/>
    </w:pPr>
    <w:rPr>
      <w:rFonts w:ascii="Corbel" w:eastAsia="Corbel" w:hAnsi="Corbel" w:cs="Times New Roman"/>
      <w:i/>
      <w:sz w:val="20"/>
      <w:lang w:eastAsia="pt-BR"/>
    </w:rPr>
  </w:style>
  <w:style w:type="paragraph" w:customStyle="1" w:styleId="Descrio">
    <w:name w:val="Descrição"/>
    <w:basedOn w:val="Normal"/>
    <w:qFormat/>
    <w:rsid w:val="00D96C3E"/>
    <w:pPr>
      <w:spacing w:after="0" w:line="264" w:lineRule="auto"/>
      <w:jc w:val="left"/>
    </w:pPr>
    <w:rPr>
      <w:rFonts w:ascii="Corbel" w:eastAsia="Corbel" w:hAnsi="Corbel" w:cs="Times New Roman"/>
      <w:sz w:val="18"/>
      <w:lang w:eastAsia="pt-BR"/>
    </w:rPr>
  </w:style>
  <w:style w:type="paragraph" w:customStyle="1" w:styleId="TtulodoCD">
    <w:name w:val="Título do CD"/>
    <w:basedOn w:val="Normal"/>
    <w:qFormat/>
    <w:rsid w:val="00D96C3E"/>
    <w:pPr>
      <w:spacing w:after="0"/>
      <w:jc w:val="left"/>
      <w:outlineLvl w:val="0"/>
    </w:pPr>
    <w:rPr>
      <w:rFonts w:ascii="Corbel" w:eastAsia="Corbel" w:hAnsi="Corbel" w:cs="Times New Roman"/>
      <w:caps/>
      <w:spacing w:val="20"/>
      <w:sz w:val="28"/>
      <w:lang w:eastAsia="pt-BR"/>
    </w:rPr>
  </w:style>
  <w:style w:type="paragraph" w:customStyle="1" w:styleId="Contedodoquadro">
    <w:name w:val="Conteúdo do quadro"/>
    <w:basedOn w:val="Normal"/>
    <w:qFormat/>
  </w:style>
  <w:style w:type="table" w:styleId="Tabelacomgrade">
    <w:name w:val="Table Grid"/>
    <w:basedOn w:val="Tabelanormal"/>
    <w:uiPriority w:val="39"/>
    <w:rsid w:val="00522C44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39593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4A1B8D7-A50E-4361-8706-978528BEE2C6}"/>
      </w:docPartPr>
      <w:docPartBody>
        <w:p w:rsidR="00FE43F1" w:rsidRDefault="00503456">
          <w:r w:rsidRPr="00232708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DefaultPlaceholder_-185401343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E605F65-EF30-4BA1-A22E-81E7AD6BDD65}"/>
      </w:docPartPr>
      <w:docPartBody>
        <w:p w:rsidR="00000000" w:rsidRDefault="00FE43F1">
          <w:r w:rsidRPr="00152F31">
            <w:rPr>
              <w:rStyle w:val="TextodoEspaoReservado"/>
            </w:rPr>
            <w:t>Clique ou toque aqui para inserir uma data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03456"/>
    <w:rsid w:val="001E6733"/>
    <w:rsid w:val="00503456"/>
    <w:rsid w:val="00E32DCC"/>
    <w:rsid w:val="00FE43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FE43F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3BFB91-B31E-4081-AD36-720B1EE94A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11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gusto Bezerra</dc:creator>
  <cp:lastModifiedBy>Tainá Pôssas</cp:lastModifiedBy>
  <cp:revision>5</cp:revision>
  <cp:lastPrinted>2021-08-17T18:38:00Z</cp:lastPrinted>
  <dcterms:created xsi:type="dcterms:W3CDTF">2021-04-01T20:12:00Z</dcterms:created>
  <dcterms:modified xsi:type="dcterms:W3CDTF">2021-09-14T21:21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